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3182" w:rsidRDefault="000E3182">
      <w:r>
        <w:t>Plato’s the</w:t>
      </w:r>
      <w:r w:rsidR="00F62E39">
        <w:t xml:space="preserve"> apology is a case of a society inclined to assumptions and</w:t>
      </w:r>
      <w:r w:rsidR="00F01CB2">
        <w:t xml:space="preserve"> </w:t>
      </w:r>
      <w:r>
        <w:t>mythical baseless</w:t>
      </w:r>
      <w:r w:rsidR="00F01CB2">
        <w:t xml:space="preserve"> accusations. Money and wealth is held at high regard </w:t>
      </w:r>
      <w:r w:rsidR="005C7D9E">
        <w:t xml:space="preserve">compared </w:t>
      </w:r>
      <w:r w:rsidR="008065D4">
        <w:t xml:space="preserve">to wisdom.  Athenians are </w:t>
      </w:r>
      <w:r w:rsidR="00B13E0D">
        <w:t>pictured as a people of fixed</w:t>
      </w:r>
      <w:r w:rsidR="00445499">
        <w:t xml:space="preserve"> customed</w:t>
      </w:r>
      <w:r w:rsidR="00B13E0D">
        <w:t xml:space="preserve"> minds and anyone with a different thought is prone to opposition.</w:t>
      </w:r>
      <w:r w:rsidR="00F01CB2">
        <w:t xml:space="preserve"> </w:t>
      </w:r>
      <w:r w:rsidR="00F62E39">
        <w:t xml:space="preserve"> </w:t>
      </w:r>
    </w:p>
    <w:p w:rsidR="00863600" w:rsidRDefault="006425D1">
      <w:r>
        <w:t>The fact that Socrates hearing was the first appearance he ever made before a judge as a</w:t>
      </w:r>
      <w:r w:rsidR="008023B4">
        <w:t xml:space="preserve"> defendant, given his age, has a probability of truth bent towards his side</w:t>
      </w:r>
      <w:r w:rsidR="006243AF">
        <w:t xml:space="preserve"> than his accusers.</w:t>
      </w:r>
      <w:r w:rsidR="00DE44DB">
        <w:t xml:space="preserve"> S</w:t>
      </w:r>
      <w:r w:rsidR="00000A3D">
        <w:t>ocr</w:t>
      </w:r>
      <w:r w:rsidR="00DE44DB">
        <w:t xml:space="preserve">ates argues truth is far from any word they used against him </w:t>
      </w:r>
      <w:r w:rsidR="00000A3D">
        <w:t>by his accusers, which was inspired by old days tales</w:t>
      </w:r>
      <w:r w:rsidR="00DE3E22">
        <w:t xml:space="preserve"> of how he speculated about  the heavens above  and the earth beneath</w:t>
      </w:r>
      <w:r w:rsidR="00B97076">
        <w:t>,</w:t>
      </w:r>
      <w:r w:rsidR="00DE3E22">
        <w:t xml:space="preserve"> and made the worse appear the better cause. </w:t>
      </w:r>
      <w:r w:rsidR="00B97076">
        <w:t>He ar</w:t>
      </w:r>
      <w:r w:rsidR="00B76A85">
        <w:t xml:space="preserve">gues that </w:t>
      </w:r>
      <w:r w:rsidR="005A1D3B">
        <w:t>these speculations</w:t>
      </w:r>
      <w:r w:rsidR="009F6417">
        <w:t xml:space="preserve"> were inspired long ago in Athens and the latter accusers grew up fed with the allegation.</w:t>
      </w:r>
    </w:p>
    <w:p w:rsidR="005A1D3B" w:rsidRDefault="00AF7A99">
      <w:r>
        <w:t xml:space="preserve">Meletus </w:t>
      </w:r>
      <w:r w:rsidR="00FE3D7A">
        <w:t>accuses Socrates of being curious and t</w:t>
      </w:r>
      <w:r w:rsidR="00FE51B7">
        <w:t>eaching a misleading doctrine to others.</w:t>
      </w:r>
      <w:r w:rsidR="001F0C09">
        <w:t xml:space="preserve"> Socrates likens</w:t>
      </w:r>
      <w:r w:rsidR="00BE6944">
        <w:t xml:space="preserve"> the accusation to the nature of a comedy by a man named</w:t>
      </w:r>
      <w:r w:rsidR="003E2117">
        <w:t xml:space="preserve"> </w:t>
      </w:r>
      <w:r w:rsidR="00BE6944">
        <w:t>Aristophanes</w:t>
      </w:r>
      <w:r w:rsidR="00C72594">
        <w:t>, who</w:t>
      </w:r>
      <w:r w:rsidR="003E2117">
        <w:t xml:space="preserve"> had </w:t>
      </w:r>
      <w:r w:rsidR="00C72594">
        <w:t>introduced a</w:t>
      </w:r>
      <w:r w:rsidR="003E2117">
        <w:t xml:space="preserve"> character named </w:t>
      </w:r>
      <w:r w:rsidR="00C72594">
        <w:t>Socrates in</w:t>
      </w:r>
      <w:r w:rsidR="003E2117">
        <w:t xml:space="preserve"> hi</w:t>
      </w:r>
      <w:r w:rsidR="00BC4306">
        <w:t>s comedy</w:t>
      </w:r>
      <w:r w:rsidR="0091219B">
        <w:t>,</w:t>
      </w:r>
      <w:r w:rsidR="00BC4306">
        <w:t xml:space="preserve"> as a </w:t>
      </w:r>
      <w:r w:rsidR="00841E1F">
        <w:t>form</w:t>
      </w:r>
      <w:r w:rsidR="00BC4306">
        <w:t xml:space="preserve"> of </w:t>
      </w:r>
      <w:r w:rsidR="00C72594">
        <w:t>mockery in</w:t>
      </w:r>
      <w:r w:rsidR="00BC4306">
        <w:t xml:space="preserve"> the philosophical act of questioning matters. </w:t>
      </w:r>
      <w:r w:rsidR="0091219B">
        <w:t xml:space="preserve">The nature of </w:t>
      </w:r>
      <w:r w:rsidR="00C72594">
        <w:t>Philosophy to</w:t>
      </w:r>
      <w:r w:rsidR="0091219B">
        <w:t xml:space="preserve"> question </w:t>
      </w:r>
      <w:r w:rsidR="00841E1F">
        <w:t xml:space="preserve">matters is fought against in Athens, with </w:t>
      </w:r>
      <w:r w:rsidR="00C72594">
        <w:t>wisdom looked</w:t>
      </w:r>
      <w:r w:rsidR="00841E1F">
        <w:t xml:space="preserve"> down upon </w:t>
      </w:r>
      <w:r w:rsidR="00C72594">
        <w:t xml:space="preserve">compared </w:t>
      </w:r>
      <w:r w:rsidR="00841E1F">
        <w:t xml:space="preserve">to money and wealth. </w:t>
      </w:r>
    </w:p>
    <w:p w:rsidR="00C72594" w:rsidRDefault="00EE1E71">
      <w:r>
        <w:t xml:space="preserve">Socrates further adds that his conclusion on men who had philosophical pretensions earned him enemies. He says fame about his wisdom did not originate from him but a prophetess named </w:t>
      </w:r>
      <w:r w:rsidR="00687D63">
        <w:t xml:space="preserve">Pythian after being </w:t>
      </w:r>
      <w:r w:rsidR="00D14891">
        <w:t xml:space="preserve">asked by Chaerophon an early friend of </w:t>
      </w:r>
      <w:r w:rsidR="00C92598">
        <w:t>S</w:t>
      </w:r>
      <w:r w:rsidR="00970C9D">
        <w:t>o</w:t>
      </w:r>
      <w:r w:rsidR="00C92598">
        <w:t xml:space="preserve">crates. </w:t>
      </w:r>
      <w:r w:rsidR="00970C9D">
        <w:t xml:space="preserve"> Socrates did not </w:t>
      </w:r>
      <w:r w:rsidR="00996383">
        <w:t>agree at first, which triggered a</w:t>
      </w:r>
      <w:r w:rsidR="009C1E12">
        <w:t xml:space="preserve"> search for someone wiser that him to prove the validity of the word from the oracle of the gods</w:t>
      </w:r>
      <w:r w:rsidR="00996383">
        <w:t xml:space="preserve"> among Athens’</w:t>
      </w:r>
      <w:r w:rsidR="00440116">
        <w:t xml:space="preserve"> men who had a reputation of wisdom</w:t>
      </w:r>
      <w:r w:rsidR="00996383">
        <w:t xml:space="preserve">. </w:t>
      </w:r>
      <w:r w:rsidR="005161A7">
        <w:t xml:space="preserve"> His conclusion earned him enemies contrary to his expectation and liking.</w:t>
      </w:r>
    </w:p>
    <w:p w:rsidR="00440116" w:rsidRDefault="003220C9">
      <w:r>
        <w:t xml:space="preserve">Socrates </w:t>
      </w:r>
      <w:r w:rsidR="00243AFC">
        <w:t>further adds</w:t>
      </w:r>
      <w:r>
        <w:t xml:space="preserve"> that he </w:t>
      </w:r>
      <w:r w:rsidR="00CA410F">
        <w:t>taught</w:t>
      </w:r>
      <w:r>
        <w:t xml:space="preserve"> and believed in </w:t>
      </w:r>
      <w:r w:rsidR="00880843">
        <w:t xml:space="preserve">spiritual agencies and demigods. </w:t>
      </w:r>
      <w:r w:rsidR="00F225C0">
        <w:t>He poses a question, can one believe in horsemanship and not believe in horses?</w:t>
      </w:r>
      <w:r w:rsidR="00CA410F">
        <w:t xml:space="preserve"> The inconsistency </w:t>
      </w:r>
      <w:r w:rsidR="00243AFC">
        <w:t>of Meletus about</w:t>
      </w:r>
      <w:r w:rsidR="00CA410F">
        <w:t xml:space="preserve"> Socrates being an atheist shows that the argument is based on hatred and not verified facts.</w:t>
      </w:r>
      <w:r w:rsidR="00960C84">
        <w:t xml:space="preserve"> </w:t>
      </w:r>
      <w:r w:rsidR="00243AFC">
        <w:t xml:space="preserve"> </w:t>
      </w:r>
      <w:r w:rsidR="00470C59">
        <w:t>Socrates believing in spiritual agencies</w:t>
      </w:r>
      <w:r w:rsidR="000D7B84">
        <w:t xml:space="preserve"> showed that he believed in sons of god if not the gods themselves.</w:t>
      </w:r>
    </w:p>
    <w:p w:rsidR="00440116" w:rsidRDefault="004A04EE">
      <w:r>
        <w:t>According to Socrates, a man should fear</w:t>
      </w:r>
      <w:r w:rsidR="006C7928">
        <w:t xml:space="preserve"> disgrace more than death and danger itself.  He further argues that a good man should not calculate the chance of living</w:t>
      </w:r>
      <w:r w:rsidR="007421D2">
        <w:t xml:space="preserve">, but focus on whether in the living he commits acts that are good or bad. </w:t>
      </w:r>
      <w:r w:rsidR="00C3709D">
        <w:t xml:space="preserve">Socrates remains steadfast on the nature of the </w:t>
      </w:r>
      <w:r w:rsidR="00AF5BC4">
        <w:t>accusations even when death is brought in the table as an outcome of his verdict.</w:t>
      </w:r>
      <w:r w:rsidR="001E7475">
        <w:t xml:space="preserve"> He </w:t>
      </w:r>
      <w:r w:rsidR="00B0669E">
        <w:t>concludes that it is lack of wisdom to fear death n</w:t>
      </w:r>
      <w:r w:rsidR="004A1268">
        <w:t>ot knowing it as the greatest evil as it was the custom in Athens</w:t>
      </w:r>
      <w:r w:rsidR="00F3042A">
        <w:t xml:space="preserve">, whereas it would be the </w:t>
      </w:r>
      <w:r w:rsidR="00956CB4">
        <w:t>greater good</w:t>
      </w:r>
      <w:r w:rsidR="00B0669E">
        <w:t>.</w:t>
      </w:r>
    </w:p>
    <w:p w:rsidR="00F3042A" w:rsidRDefault="00D70CD7">
      <w:r>
        <w:t xml:space="preserve">Teaching the youth about the benefits of having </w:t>
      </w:r>
      <w:r w:rsidR="00075885">
        <w:t>virtues</w:t>
      </w:r>
      <w:r>
        <w:t xml:space="preserve"> was termed as misleading.</w:t>
      </w:r>
      <w:r w:rsidR="00382398">
        <w:t xml:space="preserve"> Socrates said that virtue brings money and creates a good man and money does not bring virtue. </w:t>
      </w:r>
      <w:r w:rsidR="00A50A88">
        <w:t>He held virtue in high regar</w:t>
      </w:r>
      <w:r w:rsidR="00382398">
        <w:t xml:space="preserve">d to money </w:t>
      </w:r>
      <w:r w:rsidR="00A50A88">
        <w:t>making evident the wisdom he possessed with the truth of the oracle.</w:t>
      </w:r>
      <w:r w:rsidR="00956CB4">
        <w:t xml:space="preserve">  Socrates concludes by making clear that </w:t>
      </w:r>
      <w:r w:rsidR="0016668C">
        <w:t xml:space="preserve">good people do not die because of </w:t>
      </w:r>
      <w:r w:rsidR="00075885">
        <w:t>others,</w:t>
      </w:r>
      <w:r w:rsidR="0016668C">
        <w:t xml:space="preserve"> but the cause is envy</w:t>
      </w:r>
      <w:r w:rsidR="00075885">
        <w:t xml:space="preserve"> and detraction of the world. </w:t>
      </w:r>
      <w:r w:rsidR="003D0FC9">
        <w:t xml:space="preserve">His philosophical mind leaves a question on whether life was better than death or vice versa. </w:t>
      </w:r>
      <w:r w:rsidR="00055CA9">
        <w:t>The wise man, Socrates</w:t>
      </w:r>
      <w:r w:rsidR="008B2A92">
        <w:t>,</w:t>
      </w:r>
      <w:r w:rsidR="00055CA9">
        <w:t xml:space="preserve"> held his stand on the belief of </w:t>
      </w:r>
      <w:r w:rsidR="008B2A92">
        <w:t>G</w:t>
      </w:r>
      <w:bookmarkStart w:id="0" w:name="_GoBack"/>
      <w:bookmarkEnd w:id="0"/>
      <w:r w:rsidR="008B2A92">
        <w:t>od, virtues</w:t>
      </w:r>
      <w:r w:rsidR="00055CA9">
        <w:t xml:space="preserve"> and wisdom to the last of his days unmoved by circumstances.</w:t>
      </w:r>
    </w:p>
    <w:p w:rsidR="001E7475" w:rsidRDefault="001E7475"/>
    <w:sectPr w:rsidR="001E74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jIzNQJCExMzQyUdpeDU4uLM/DyQAsNaADnHhxksAAAA"/>
  </w:docVars>
  <w:rsids>
    <w:rsidRoot w:val="006425D1"/>
    <w:rsid w:val="00000A3D"/>
    <w:rsid w:val="00055CA9"/>
    <w:rsid w:val="00075885"/>
    <w:rsid w:val="000D7B84"/>
    <w:rsid w:val="000E3182"/>
    <w:rsid w:val="0016668C"/>
    <w:rsid w:val="001E7475"/>
    <w:rsid w:val="001F0C09"/>
    <w:rsid w:val="00243AFC"/>
    <w:rsid w:val="003220C9"/>
    <w:rsid w:val="00382398"/>
    <w:rsid w:val="003D0FC9"/>
    <w:rsid w:val="003E2117"/>
    <w:rsid w:val="00440116"/>
    <w:rsid w:val="00445499"/>
    <w:rsid w:val="00470C59"/>
    <w:rsid w:val="004A04EE"/>
    <w:rsid w:val="004A1268"/>
    <w:rsid w:val="005161A7"/>
    <w:rsid w:val="005A1D3B"/>
    <w:rsid w:val="005C7D9E"/>
    <w:rsid w:val="006243AF"/>
    <w:rsid w:val="006425D1"/>
    <w:rsid w:val="00687D63"/>
    <w:rsid w:val="006C7928"/>
    <w:rsid w:val="007421D2"/>
    <w:rsid w:val="008023B4"/>
    <w:rsid w:val="008065D4"/>
    <w:rsid w:val="00841E1F"/>
    <w:rsid w:val="00863600"/>
    <w:rsid w:val="00880843"/>
    <w:rsid w:val="008B2A92"/>
    <w:rsid w:val="0091219B"/>
    <w:rsid w:val="00956CB4"/>
    <w:rsid w:val="00960C84"/>
    <w:rsid w:val="00970C9D"/>
    <w:rsid w:val="00996383"/>
    <w:rsid w:val="009C1E12"/>
    <w:rsid w:val="009F6417"/>
    <w:rsid w:val="00A31D0E"/>
    <w:rsid w:val="00A50A88"/>
    <w:rsid w:val="00AF5BC4"/>
    <w:rsid w:val="00AF7A99"/>
    <w:rsid w:val="00B0669E"/>
    <w:rsid w:val="00B13E0D"/>
    <w:rsid w:val="00B76A85"/>
    <w:rsid w:val="00B97076"/>
    <w:rsid w:val="00BC4306"/>
    <w:rsid w:val="00BE6944"/>
    <w:rsid w:val="00C3709D"/>
    <w:rsid w:val="00C72594"/>
    <w:rsid w:val="00C92598"/>
    <w:rsid w:val="00CA410F"/>
    <w:rsid w:val="00D14891"/>
    <w:rsid w:val="00D70CD7"/>
    <w:rsid w:val="00DE3E22"/>
    <w:rsid w:val="00DE44DB"/>
    <w:rsid w:val="00EE1E71"/>
    <w:rsid w:val="00F01CB2"/>
    <w:rsid w:val="00F225C0"/>
    <w:rsid w:val="00F3042A"/>
    <w:rsid w:val="00F62E39"/>
    <w:rsid w:val="00FE3D7A"/>
    <w:rsid w:val="00FE5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2</Pages>
  <Words>501</Words>
  <Characters>285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2-26T17:03:00Z</dcterms:created>
  <dcterms:modified xsi:type="dcterms:W3CDTF">2021-02-26T20:06:00Z</dcterms:modified>
</cp:coreProperties>
</file>